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 coton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8,8-trimethyl-1H-3a,7-methanoazulene-6-meth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5-9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78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R-(1α,2α,5β,8β)]-4,4,8-trimethyltricyclo[6.3.1.02,5]dodecan-1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082-2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8-96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A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maderoso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coto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52041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64118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4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coto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8,8-trimethyl-1H-3a,7-methanoazulene-6-methyl acetate (1405-92-1)</w:t>
            </w:r>
          </w:p>
        </w:tc>
      </w:tr>
      <w:tr w14:paraId="2D6A99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coto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coton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22/05/2026   Fecha de revisión: 18/06/2026   Versión: 3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30619B-0425-445F-9BF5-5E052682C4BE}"/>
</file>

<file path=customXml/itemProps3.xml><?xml version="1.0" encoding="utf-8"?>
<ds:datastoreItem xmlns:ds="http://schemas.openxmlformats.org/officeDocument/2006/customXml" ds:itemID="{D616E54A-7411-4158-B48C-273CA1C8B045}"/>
</file>

<file path=customXml/itemProps4.xml><?xml version="1.0" encoding="utf-8"?>
<ds:datastoreItem xmlns:ds="http://schemas.openxmlformats.org/officeDocument/2006/customXml" ds:itemID="{2769A532-9C8F-447D-AD45-F0A708AC8F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